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serv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verage (SE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4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influenz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11.3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 (6.9, 11.6), -6.0 (-12.1, 0.6), 2.9 (0.7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1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-5.6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2, 0.9), 11.6 (-6.1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-1.4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-4.3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7 (-18.2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-8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1.1, 8.4), -1.1 (-2.1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4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*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4:35:45Z</dcterms:created>
  <dcterms:modified xsi:type="dcterms:W3CDTF">2023-06-14T14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